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10432" w:type="dxa"/>
        <w:tblInd w:w="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"/>
        <w:gridCol w:w="2476"/>
        <w:gridCol w:w="1294"/>
        <w:gridCol w:w="1183"/>
        <w:gridCol w:w="62"/>
        <w:gridCol w:w="1608"/>
        <w:gridCol w:w="335"/>
        <w:gridCol w:w="681"/>
        <w:gridCol w:w="2268"/>
      </w:tblGrid>
      <w:tr w:rsidR="009128C1" w:rsidRPr="0020282E" w14:paraId="3C10DAF2" w14:textId="77777777" w:rsidTr="00874432">
        <w:tc>
          <w:tcPr>
            <w:tcW w:w="4295" w:type="dxa"/>
            <w:gridSpan w:val="3"/>
            <w:tcBorders>
              <w:bottom w:val="single" w:sz="4" w:space="0" w:color="auto"/>
            </w:tcBorders>
          </w:tcPr>
          <w:p w14:paraId="41575EC7" w14:textId="77777777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  <w:r w:rsidRPr="0020282E">
              <w:rPr>
                <w:rFonts w:cs="B Nazanin"/>
                <w:noProof/>
                <w:sz w:val="20"/>
                <w:szCs w:val="20"/>
              </w:rPr>
              <w:drawing>
                <wp:inline distT="0" distB="0" distL="0" distR="0" wp14:anchorId="5F1F529E" wp14:editId="4FB16A56">
                  <wp:extent cx="592000" cy="720000"/>
                  <wp:effectExtent l="0" t="0" r="0" b="4445"/>
                  <wp:docPr id="1" name="Picture 1" descr="qom-industrial-university-logo - سازمان بین المللی دانشگاهیان - IS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qom-industrial-university-logo - سازمان بین المللی دانشگاهیان - IS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2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88" w:type="dxa"/>
            <w:gridSpan w:val="4"/>
            <w:tcBorders>
              <w:bottom w:val="single" w:sz="4" w:space="0" w:color="auto"/>
            </w:tcBorders>
            <w:vAlign w:val="center"/>
          </w:tcPr>
          <w:p w14:paraId="4FDBD9C6" w14:textId="77777777" w:rsidR="000F2289" w:rsidRPr="0020282E" w:rsidRDefault="000F2289" w:rsidP="0020282E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باسمه تعالی</w:t>
            </w:r>
          </w:p>
          <w:p w14:paraId="403E66D5" w14:textId="77777777" w:rsidR="000F2289" w:rsidRPr="0020282E" w:rsidRDefault="0020282E" w:rsidP="0020282E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شناسه مقال</w:t>
            </w:r>
            <w:r w:rsidR="000F2289" w:rsidRPr="0020282E">
              <w:rPr>
                <w:rFonts w:cs="B Titr" w:hint="cs"/>
                <w:sz w:val="20"/>
                <w:szCs w:val="20"/>
                <w:rtl/>
                <w:lang w:bidi="fa-IR"/>
              </w:rPr>
              <w:t>ه (بند 3-1)</w:t>
            </w:r>
          </w:p>
        </w:tc>
        <w:tc>
          <w:tcPr>
            <w:tcW w:w="2949" w:type="dxa"/>
            <w:gridSpan w:val="2"/>
            <w:tcBorders>
              <w:bottom w:val="single" w:sz="4" w:space="0" w:color="auto"/>
            </w:tcBorders>
          </w:tcPr>
          <w:p w14:paraId="34FBD46B" w14:textId="77777777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9128C1" w:rsidRPr="00294CEA" w14:paraId="08091EF1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DAC5A17" w14:textId="2ED95A56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شماره ردیف مقاله در جدول بند 3-1:</w:t>
            </w:r>
            <w:r w:rsidR="00114965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EB4942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14</w:t>
            </w:r>
          </w:p>
        </w:tc>
      </w:tr>
      <w:tr w:rsidR="009128C1" w:rsidRPr="00294CEA" w14:paraId="280FCE5A" w14:textId="77777777" w:rsidTr="00874432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0F4BD52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عنوان مقاله:</w:t>
            </w:r>
            <w:r w:rsidR="00874432">
              <w:t xml:space="preserve"> </w:t>
            </w:r>
            <w:r w:rsidR="00874432" w:rsidRPr="00874432">
              <w:rPr>
                <w:rFonts w:ascii="Times New Roman" w:hAnsi="Times New Roman" w:cs="B Nazanin"/>
                <w:noProof/>
                <w:sz w:val="18"/>
                <w:szCs w:val="20"/>
              </w:rPr>
              <w:t>Optical properties of two-dimensional fractal shaped nanostructures: Comparison of Sierpinski triangles and Sierpinski carpets</w:t>
            </w:r>
          </w:p>
        </w:tc>
      </w:tr>
      <w:tr w:rsidR="009128C1" w:rsidRPr="00294CEA" w14:paraId="2DC197C5" w14:textId="77777777" w:rsidTr="00874432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16C2B31" w14:textId="77F6BE45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نویسندگان (به ترتیببی که در مقاله درج شده است):</w:t>
            </w:r>
            <w:r w:rsidR="007044F8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874432">
              <w:t xml:space="preserve"> </w:t>
            </w:r>
            <w:r w:rsidR="00874432" w:rsidRPr="00874432">
              <w:rPr>
                <w:rFonts w:ascii="Times New Roman" w:hAnsi="Times New Roman" w:cs="B Nazanin"/>
                <w:noProof/>
                <w:sz w:val="18"/>
                <w:szCs w:val="20"/>
              </w:rPr>
              <w:t>Abdolreza Rasouli Kenari, M.Solaimani</w:t>
            </w:r>
          </w:p>
        </w:tc>
      </w:tr>
      <w:tr w:rsidR="00294CEA" w:rsidRPr="00294CEA" w14:paraId="45A28A21" w14:textId="77777777" w:rsidTr="00874432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6E83768" w14:textId="77777777" w:rsidR="00294CEA" w:rsidRPr="00294CEA" w:rsidRDefault="00294CEA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نوع مقال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4743390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74432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کامل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1909531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آزاد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791821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یادداشت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691495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تحیقات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185415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دانشجوی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877970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تز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643970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</w:rPr>
              <w:t>short Communication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223675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طالعه مورد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541629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سایر(نام ببرید):</w:t>
            </w:r>
          </w:p>
        </w:tc>
      </w:tr>
      <w:tr w:rsidR="009128C1" w:rsidRPr="00294CEA" w14:paraId="355D05AD" w14:textId="77777777" w:rsidTr="00874432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799E118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در صورتی که مقاله مستخرج از پایان نامه دانشجوست:</w:t>
            </w:r>
            <w:r w:rsidR="00874432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-</w:t>
            </w:r>
          </w:p>
        </w:tc>
      </w:tr>
      <w:tr w:rsidR="00B53046" w:rsidRPr="00294CEA" w14:paraId="57B4642D" w14:textId="77777777" w:rsidTr="00874432">
        <w:tc>
          <w:tcPr>
            <w:tcW w:w="4295" w:type="dxa"/>
            <w:gridSpan w:val="3"/>
            <w:tcBorders>
              <w:left w:val="single" w:sz="4" w:space="0" w:color="auto"/>
            </w:tcBorders>
          </w:tcPr>
          <w:p w14:paraId="4CAF7AEA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دانشجو:</w:t>
            </w:r>
            <w:r w:rsidR="00874432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-</w:t>
            </w:r>
          </w:p>
        </w:tc>
        <w:tc>
          <w:tcPr>
            <w:tcW w:w="2853" w:type="dxa"/>
            <w:gridSpan w:val="3"/>
          </w:tcPr>
          <w:p w14:paraId="030B3E46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نام استاد یا اساتید راهنما:</w:t>
            </w:r>
            <w:r w:rsidR="00874432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-</w:t>
            </w:r>
          </w:p>
        </w:tc>
        <w:tc>
          <w:tcPr>
            <w:tcW w:w="3284" w:type="dxa"/>
            <w:gridSpan w:val="3"/>
            <w:tcBorders>
              <w:right w:val="single" w:sz="4" w:space="0" w:color="auto"/>
            </w:tcBorders>
          </w:tcPr>
          <w:p w14:paraId="6160C00C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ستاد مشاور:</w:t>
            </w:r>
            <w:r w:rsidR="00874432">
              <w:rPr>
                <w:rFonts w:ascii="Times New Roman" w:hAnsi="Times New Roman" w:cs="B Nazanin" w:hint="cs"/>
                <w:sz w:val="18"/>
                <w:szCs w:val="20"/>
                <w:rtl/>
              </w:rPr>
              <w:t>-</w:t>
            </w:r>
          </w:p>
        </w:tc>
      </w:tr>
      <w:tr w:rsidR="009128C1" w:rsidRPr="00294CEA" w14:paraId="02FEBF2B" w14:textId="77777777" w:rsidTr="00874432">
        <w:tc>
          <w:tcPr>
            <w:tcW w:w="10432" w:type="dxa"/>
            <w:gridSpan w:val="9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3FEB2" w14:textId="77777777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عنوان پایان نامه:</w:t>
            </w:r>
            <w:r w:rsidR="00874432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-</w:t>
            </w:r>
          </w:p>
        </w:tc>
      </w:tr>
      <w:tr w:rsidR="00B53046" w:rsidRPr="00294CEA" w14:paraId="442F5507" w14:textId="77777777" w:rsidTr="00874432">
        <w:tc>
          <w:tcPr>
            <w:tcW w:w="5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tbRl"/>
            <w:tcFitText/>
          </w:tcPr>
          <w:p w14:paraId="01F8998F" w14:textId="77777777" w:rsidR="00B53046" w:rsidRPr="00544180" w:rsidRDefault="00B53046" w:rsidP="00B53046">
            <w:pPr>
              <w:bidi/>
              <w:ind w:left="113" w:right="113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544180">
              <w:rPr>
                <w:rFonts w:ascii="Times New Roman" w:hAnsi="Times New Roman" w:cs="B Nazanin" w:hint="cs"/>
                <w:sz w:val="18"/>
                <w:szCs w:val="18"/>
                <w:rtl/>
              </w:rPr>
              <w:t>لطفا مستندات ضمیمه گردد</w:t>
            </w:r>
          </w:p>
        </w:tc>
        <w:tc>
          <w:tcPr>
            <w:tcW w:w="9907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27BAA0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نشریه:</w:t>
            </w:r>
            <w:r w:rsidR="00874432">
              <w:t xml:space="preserve"> </w:t>
            </w:r>
            <w:r w:rsidR="00874432" w:rsidRPr="00874432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Optics Communications</w:t>
            </w:r>
          </w:p>
        </w:tc>
      </w:tr>
      <w:tr w:rsidR="00B53046" w:rsidRPr="00294CEA" w14:paraId="570C71D9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DB59F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left w:val="single" w:sz="4" w:space="0" w:color="auto"/>
            </w:tcBorders>
          </w:tcPr>
          <w:p w14:paraId="628D8AEC" w14:textId="3F98C8DC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شماره سریال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SSN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7B3E93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00</w:t>
            </w:r>
            <w:r w:rsidR="007044F8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0</w:t>
            </w:r>
            <w:r w:rsidR="007B3E93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3-4018</w:t>
            </w:r>
          </w:p>
        </w:tc>
        <w:tc>
          <w:tcPr>
            <w:tcW w:w="2477" w:type="dxa"/>
            <w:gridSpan w:val="2"/>
          </w:tcPr>
          <w:p w14:paraId="6B176ABB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انتشارات:</w:t>
            </w:r>
            <w:r w:rsidR="00874432">
              <w:t xml:space="preserve"> </w:t>
            </w:r>
            <w:r w:rsidR="00874432" w:rsidRPr="00874432">
              <w:rPr>
                <w:rFonts w:ascii="Times New Roman" w:hAnsi="Times New Roman" w:cs="B Nazanin"/>
                <w:sz w:val="18"/>
                <w:szCs w:val="20"/>
                <w:lang w:bidi="fa-IR"/>
              </w:rPr>
              <w:t>Elsevier</w:t>
            </w:r>
          </w:p>
        </w:tc>
        <w:tc>
          <w:tcPr>
            <w:tcW w:w="2686" w:type="dxa"/>
            <w:gridSpan w:val="4"/>
          </w:tcPr>
          <w:p w14:paraId="7C667075" w14:textId="77777777" w:rsidR="00B53046" w:rsidRPr="00294CEA" w:rsidRDefault="00B53046" w:rsidP="00874432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شماره نشریه و سال چاپ:</w:t>
            </w:r>
            <w:r w:rsidR="00874432">
              <w:rPr>
                <w:rFonts w:ascii="Times New Roman" w:hAnsi="Times New Roman" w:cs="B Nazanin"/>
                <w:sz w:val="18"/>
                <w:szCs w:val="20"/>
              </w:rPr>
              <w:t>474-2020</w:t>
            </w:r>
          </w:p>
        </w:tc>
        <w:tc>
          <w:tcPr>
            <w:tcW w:w="2268" w:type="dxa"/>
            <w:tcBorders>
              <w:right w:val="single" w:sz="4" w:space="0" w:color="auto"/>
            </w:tcBorders>
          </w:tcPr>
          <w:p w14:paraId="00F52155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کشور:</w:t>
            </w:r>
            <w:r w:rsidR="00874432">
              <w:t xml:space="preserve"> </w:t>
            </w:r>
            <w:r w:rsidR="00874432" w:rsidRPr="00874432">
              <w:rPr>
                <w:rFonts w:ascii="Times New Roman" w:hAnsi="Times New Roman" w:cs="B Nazanin"/>
                <w:sz w:val="18"/>
                <w:szCs w:val="20"/>
              </w:rPr>
              <w:t>Netherlands</w:t>
            </w:r>
          </w:p>
        </w:tc>
      </w:tr>
      <w:tr w:rsidR="00B53046" w:rsidRPr="00294CEA" w14:paraId="6C760EC1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885FA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8753B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وع نشری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885708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قاله داغ و پراستناد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PESI, ESI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51295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C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227794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74432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I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5120280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74432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copus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52008152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74432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JC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768735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742875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ترویجی</w:t>
            </w:r>
          </w:p>
        </w:tc>
      </w:tr>
      <w:tr w:rsidR="00B53046" w:rsidRPr="00294CEA" w14:paraId="70FEBF17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0F668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49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99A3A8" w14:textId="0357591E" w:rsidR="00B53046" w:rsidRPr="00294CEA" w:rsidRDefault="00B53046" w:rsidP="00874432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ضریب تاثی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F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 w:rsidR="00874432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2.</w:t>
            </w:r>
            <w:r w:rsidR="007044F8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335</w:t>
            </w:r>
            <w:r w:rsidR="007044F8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7044F8">
              <w:rPr>
                <w:rFonts w:ascii="Times New Roman" w:hAnsi="Times New Roman" w:cs="Times New Roman" w:hint="cs"/>
                <w:noProof/>
                <w:sz w:val="18"/>
                <w:szCs w:val="20"/>
                <w:rtl/>
                <w:lang w:bidi="fa-IR"/>
              </w:rPr>
              <w:t>–</w:t>
            </w:r>
            <w:r w:rsidR="007044F8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7044F8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Q3</w:t>
            </w:r>
          </w:p>
        </w:tc>
        <w:tc>
          <w:tcPr>
            <w:tcW w:w="4954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866DB" w14:textId="37B22E3C" w:rsidR="00B53046" w:rsidRPr="00294CEA" w:rsidRDefault="00B53046" w:rsidP="00874432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ضریب تاثیر متوسط </w:t>
            </w: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(MIF)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 w:rsidR="00874432">
              <w:rPr>
                <w:rFonts w:ascii="Times New Roman" w:hAnsi="Times New Roman" w:cs="B Nazanin"/>
                <w:sz w:val="18"/>
                <w:szCs w:val="20"/>
                <w:lang w:bidi="fa-IR"/>
              </w:rPr>
              <w:t>2.</w:t>
            </w:r>
            <w:r w:rsidR="007044F8">
              <w:rPr>
                <w:rFonts w:ascii="Times New Roman" w:hAnsi="Times New Roman" w:cs="B Nazanin"/>
                <w:sz w:val="18"/>
                <w:szCs w:val="20"/>
                <w:lang w:bidi="fa-IR"/>
              </w:rPr>
              <w:t>536</w:t>
            </w:r>
          </w:p>
        </w:tc>
      </w:tr>
      <w:tr w:rsidR="00B53046" w:rsidRPr="00294CEA" w14:paraId="600B0DE2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5C5E5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</w:tcBorders>
          </w:tcPr>
          <w:p w14:paraId="2AB5DBCD" w14:textId="68472C53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وضعیت نشریه د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J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 w:rsidR="00874432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0.</w:t>
            </w:r>
            <w:r w:rsidR="007044F8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575</w:t>
            </w:r>
          </w:p>
        </w:tc>
        <w:tc>
          <w:tcPr>
            <w:tcW w:w="2477" w:type="dxa"/>
            <w:gridSpan w:val="2"/>
            <w:tcBorders>
              <w:top w:val="single" w:sz="4" w:space="0" w:color="auto"/>
            </w:tcBorders>
          </w:tcPr>
          <w:p w14:paraId="1DBE19D2" w14:textId="7DFD526A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H-Index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 w:rsidR="007044F8">
              <w:rPr>
                <w:rFonts w:ascii="Times New Roman" w:hAnsi="Times New Roman" w:cs="B Nazanin"/>
                <w:sz w:val="18"/>
                <w:szCs w:val="20"/>
                <w:lang w:bidi="fa-IR"/>
              </w:rPr>
              <w:t>147</w:t>
            </w:r>
          </w:p>
        </w:tc>
        <w:tc>
          <w:tcPr>
            <w:tcW w:w="2686" w:type="dxa"/>
            <w:gridSpan w:val="4"/>
            <w:tcBorders>
              <w:top w:val="single" w:sz="4" w:space="0" w:color="auto"/>
            </w:tcBorders>
          </w:tcPr>
          <w:p w14:paraId="20F158AB" w14:textId="78311575" w:rsidR="00B53046" w:rsidRPr="00294CEA" w:rsidRDefault="007044F8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</w:rPr>
              <w:t>Quartile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Q2</w:t>
            </w:r>
          </w:p>
        </w:tc>
        <w:tc>
          <w:tcPr>
            <w:tcW w:w="2268" w:type="dxa"/>
            <w:tcBorders>
              <w:top w:val="single" w:sz="4" w:space="0" w:color="auto"/>
              <w:right w:val="single" w:sz="4" w:space="0" w:color="auto"/>
            </w:tcBorders>
          </w:tcPr>
          <w:p w14:paraId="65E3679E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Category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 w:rsidR="00874432">
              <w:t xml:space="preserve"> </w:t>
            </w:r>
            <w:r w:rsidR="00874432" w:rsidRPr="00874432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Electrical and Electronic Engineering</w:t>
            </w:r>
          </w:p>
        </w:tc>
      </w:tr>
      <w:tr w:rsidR="00B53046" w:rsidRPr="00294CEA" w14:paraId="08EA399E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0901D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5696D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میزان شارژ (هزینه) چاپ به ازای هر صفحه (مقاله):</w:t>
            </w:r>
            <w:r w:rsidR="00874432">
              <w:rPr>
                <w:rFonts w:ascii="Times New Roman" w:hAnsi="Times New Roman" w:cs="B Nazanin"/>
                <w:sz w:val="18"/>
                <w:szCs w:val="20"/>
                <w:lang w:bidi="fa-IR"/>
              </w:rPr>
              <w:t>-</w:t>
            </w:r>
          </w:p>
        </w:tc>
      </w:tr>
      <w:tr w:rsidR="00B53046" w:rsidRPr="00294CEA" w14:paraId="50503932" w14:textId="77777777" w:rsidTr="00874432">
        <w:tc>
          <w:tcPr>
            <w:tcW w:w="42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10CA9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ام صنعتی قم در مقالات ذکر شده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469334408"/>
                <w:placeholder>
                  <w:docPart w:val="4B05D7A22B0D4BE7B1AC2C48A0892BD4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  <w:tc>
          <w:tcPr>
            <w:tcW w:w="613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F73F4" w14:textId="0D8C04DA" w:rsidR="00B53046" w:rsidRPr="00294CEA" w:rsidRDefault="007044F8" w:rsidP="007044F8">
            <w:pPr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Affiliation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Faculty</w:t>
            </w:r>
            <w:r w:rsidR="00874432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of Electrical and Computer Engineering</w:t>
            </w:r>
          </w:p>
        </w:tc>
      </w:tr>
      <w:tr w:rsidR="00B53046" w:rsidRPr="00294CEA" w14:paraId="496CD030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F2009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قاله به طور جزئی یا کامل مستخرج از رساله دکتری یا کارشناسی ارشد متقاضی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2137167293"/>
                <w:placeholder>
                  <w:docPart w:val="85C2AF711E56451B888611A0190071D8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</w:p>
        </w:tc>
      </w:tr>
      <w:tr w:rsidR="00B53046" w:rsidRPr="00294CEA" w14:paraId="154BD820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B8FE3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 مقاله با سایر آثار پژوهشی متقاضی همپوشانی دا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436596"/>
                <w:placeholder>
                  <w:docPart w:val="6D40D6D22C594915B27CC3F95101694E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کدام مقاله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‌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ها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؟ (درصد)</w:t>
            </w:r>
          </w:p>
        </w:tc>
      </w:tr>
      <w:tr w:rsidR="00B53046" w:rsidRPr="00294CEA" w14:paraId="6A21DCE8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F0364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وضوع مقاله در زمینه رشته تخصصی متقاضی قرار میگی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0446141"/>
                <w:placeholder>
                  <w:docPart w:val="1D93DB79A60845A0872EE34972B9E4CC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</w:tr>
      <w:tr w:rsidR="00B53046" w:rsidRPr="00294CEA" w14:paraId="06F5C05E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024985C" w14:textId="1391ACBA" w:rsidR="00B53046" w:rsidRPr="00294CEA" w:rsidRDefault="00B53046" w:rsidP="00874432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جانب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021967328"/>
                <w:placeholder>
                  <w:docPart w:val="98FB2969C0CE4C8A8CAE318F842E46F9"/>
                </w:placeholder>
                <w:text/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عبدالرضا رسولی کناری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ضو هیأت علمی گروه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391031035"/>
                <w:placeholder>
                  <w:docPart w:val="98FB2969C0CE4C8A8CAE318F842E46F9"/>
                </w:placeholder>
                <w:text/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مهندسی کامپیوتر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صحت مطالب فوق را تایید نموده و صحت کلیه موارد ذکر شده توسط سند معتبر قابل تایید می‌باشد.</w:t>
            </w:r>
          </w:p>
        </w:tc>
      </w:tr>
      <w:tr w:rsidR="00B53046" w:rsidRPr="00294CEA" w14:paraId="487B631E" w14:textId="77777777" w:rsidTr="00874432">
        <w:trPr>
          <w:trHeight w:val="1245"/>
        </w:trPr>
        <w:tc>
          <w:tcPr>
            <w:tcW w:w="5540" w:type="dxa"/>
            <w:gridSpan w:val="5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CE17971" w14:textId="0988FF6C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تاریخ:</w:t>
            </w:r>
            <w:r w:rsidR="00354BAD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20/</w:t>
            </w:r>
            <w:r w:rsidR="007044F8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03</w:t>
            </w:r>
            <w:r w:rsidR="00354BAD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/</w:t>
            </w:r>
            <w:r w:rsidR="007044F8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1402</w:t>
            </w:r>
          </w:p>
        </w:tc>
        <w:tc>
          <w:tcPr>
            <w:tcW w:w="4892" w:type="dxa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0FCACBC" w14:textId="3D7C8694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مضاء:</w:t>
            </w:r>
          </w:p>
        </w:tc>
      </w:tr>
    </w:tbl>
    <w:p w14:paraId="40963FEE" w14:textId="6D43B7DA" w:rsidR="006A516A" w:rsidRPr="00294CEA" w:rsidRDefault="00354BAD" w:rsidP="001D74D0">
      <w:pPr>
        <w:bidi/>
        <w:rPr>
          <w:rFonts w:ascii="Times New Roman" w:hAnsi="Times New Roman" w:cs="B Nazanin"/>
          <w:sz w:val="18"/>
          <w:szCs w:val="20"/>
        </w:rPr>
      </w:pPr>
      <w:r>
        <w:rPr>
          <w:rFonts w:ascii="Times New Roman" w:hAnsi="Times New Roman" w:cs="B Nazanin"/>
          <w:noProof/>
          <w:sz w:val="18"/>
          <w:szCs w:val="20"/>
        </w:rPr>
        <w:drawing>
          <wp:anchor distT="0" distB="0" distL="114300" distR="114300" simplePos="0" relativeHeight="251658240" behindDoc="0" locked="0" layoutInCell="1" allowOverlap="1" wp14:anchorId="6118CEDB" wp14:editId="056798E0">
            <wp:simplePos x="0" y="0"/>
            <wp:positionH relativeFrom="column">
              <wp:posOffset>954616</wp:posOffset>
            </wp:positionH>
            <wp:positionV relativeFrom="paragraph">
              <wp:posOffset>-529590</wp:posOffset>
            </wp:positionV>
            <wp:extent cx="984885" cy="1079500"/>
            <wp:effectExtent l="0" t="0" r="5715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4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6A516A" w:rsidRPr="00294CEA" w:rsidSect="001D74D0">
      <w:pgSz w:w="11907" w:h="16839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rAwNjYztzA0NjRR0lEKTi0uzszPAykwqQUA3yBuwSwAAAA="/>
  </w:docVars>
  <w:rsids>
    <w:rsidRoot w:val="001D74D0"/>
    <w:rsid w:val="00097B60"/>
    <w:rsid w:val="000F2289"/>
    <w:rsid w:val="00114965"/>
    <w:rsid w:val="001D74D0"/>
    <w:rsid w:val="0020282E"/>
    <w:rsid w:val="00294CEA"/>
    <w:rsid w:val="00354BAD"/>
    <w:rsid w:val="00544180"/>
    <w:rsid w:val="00562A26"/>
    <w:rsid w:val="006A516A"/>
    <w:rsid w:val="007044F8"/>
    <w:rsid w:val="007B3E93"/>
    <w:rsid w:val="0081716D"/>
    <w:rsid w:val="00874432"/>
    <w:rsid w:val="009128C1"/>
    <w:rsid w:val="00A841FA"/>
    <w:rsid w:val="00B53046"/>
    <w:rsid w:val="00C52AD5"/>
    <w:rsid w:val="00CA6484"/>
    <w:rsid w:val="00EB49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EF023"/>
  <w15:chartTrackingRefBased/>
  <w15:docId w15:val="{FF2BDB3F-CF3E-4917-9B16-64854F65F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22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841F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B05D7A22B0D4BE7B1AC2C48A0892B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E2A967-AE09-4C0D-A33F-D13AF998BB43}"/>
      </w:docPartPr>
      <w:docPartBody>
        <w:p w:rsidR="000F628C" w:rsidRDefault="00B36EEC" w:rsidP="00B36EEC">
          <w:pPr>
            <w:pStyle w:val="4B05D7A22B0D4BE7B1AC2C48A0892BD4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85C2AF711E56451B888611A0190071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BC0DA-7E26-4FE6-93B3-F976193F0737}"/>
      </w:docPartPr>
      <w:docPartBody>
        <w:p w:rsidR="000F628C" w:rsidRDefault="00B36EEC" w:rsidP="00B36EEC">
          <w:pPr>
            <w:pStyle w:val="85C2AF711E56451B888611A0190071D8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6D40D6D22C594915B27CC3F951016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1887-886D-42A5-A754-96559EB70FFA}"/>
      </w:docPartPr>
      <w:docPartBody>
        <w:p w:rsidR="000F628C" w:rsidRDefault="00B36EEC" w:rsidP="00B36EEC">
          <w:pPr>
            <w:pStyle w:val="6D40D6D22C594915B27CC3F95101694E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1D93DB79A60845A0872EE34972B9E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DDC34-71D0-4A16-90A2-F70B09D661D0}"/>
      </w:docPartPr>
      <w:docPartBody>
        <w:p w:rsidR="000F628C" w:rsidRDefault="00B36EEC" w:rsidP="00B36EEC">
          <w:pPr>
            <w:pStyle w:val="1D93DB79A60845A0872EE34972B9E4CC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98FB2969C0CE4C8A8CAE318F842E46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1CDC61-9911-4B50-A26E-CA5CCAE995DC}"/>
      </w:docPartPr>
      <w:docPartBody>
        <w:p w:rsidR="000F628C" w:rsidRDefault="00B36EEC" w:rsidP="00B36EEC">
          <w:pPr>
            <w:pStyle w:val="98FB2969C0CE4C8A8CAE318F842E46F9"/>
          </w:pPr>
          <w:r w:rsidRPr="003277C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36EEC"/>
    <w:rsid w:val="000D25C4"/>
    <w:rsid w:val="000F628C"/>
    <w:rsid w:val="001448FD"/>
    <w:rsid w:val="00210A89"/>
    <w:rsid w:val="007A241A"/>
    <w:rsid w:val="00A9125C"/>
    <w:rsid w:val="00B36EEC"/>
    <w:rsid w:val="00C86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6EEC"/>
    <w:rPr>
      <w:color w:val="808080"/>
    </w:rPr>
  </w:style>
  <w:style w:type="paragraph" w:customStyle="1" w:styleId="4B05D7A22B0D4BE7B1AC2C48A0892BD4">
    <w:name w:val="4B05D7A22B0D4BE7B1AC2C48A0892BD4"/>
    <w:rsid w:val="00B36EEC"/>
  </w:style>
  <w:style w:type="paragraph" w:customStyle="1" w:styleId="85C2AF711E56451B888611A0190071D8">
    <w:name w:val="85C2AF711E56451B888611A0190071D8"/>
    <w:rsid w:val="00B36EEC"/>
  </w:style>
  <w:style w:type="paragraph" w:customStyle="1" w:styleId="6D40D6D22C594915B27CC3F95101694E">
    <w:name w:val="6D40D6D22C594915B27CC3F95101694E"/>
    <w:rsid w:val="00B36EEC"/>
  </w:style>
  <w:style w:type="paragraph" w:customStyle="1" w:styleId="1D93DB79A60845A0872EE34972B9E4CC">
    <w:name w:val="1D93DB79A60845A0872EE34972B9E4CC"/>
    <w:rsid w:val="00B36EEC"/>
  </w:style>
  <w:style w:type="paragraph" w:customStyle="1" w:styleId="98FB2969C0CE4C8A8CAE318F842E46F9">
    <w:name w:val="98FB2969C0CE4C8A8CAE318F842E46F9"/>
    <w:rsid w:val="00B36EE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A56BD7-2D78-450F-8B4F-4DF9A6E185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77</Words>
  <Characters>1332</Characters>
  <Application>Microsoft Office Word</Application>
  <DocSecurity>0</DocSecurity>
  <Lines>6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Reza Rasouli</cp:lastModifiedBy>
  <cp:revision>6</cp:revision>
  <dcterms:created xsi:type="dcterms:W3CDTF">2020-10-18T00:45:00Z</dcterms:created>
  <dcterms:modified xsi:type="dcterms:W3CDTF">2023-07-05T11:39:00Z</dcterms:modified>
</cp:coreProperties>
</file>